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Kazakhst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Kazakhstan received a score of 79.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Kazakhstan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Kazakhstan received a score of</w:t>
      </w:r>
      <w:r>
        <w:t xml:space="preserve"> </w:t>
      </w:r>
      <w:r>
        <w:rPr>
          <w:b/>
          <w:bCs/>
        </w:rPr>
        <w:t xml:space="preserve">8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Kazakhstan received a score of 8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Kazakhstan received a score of 70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Kazakhstan received a score of 6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Kazakhstan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Kazakhstan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Kazakhstan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Kazakhsta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Kazakhstan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Kazakhstan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Kazakhstan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Kazakhstan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Kazakhstan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Kazakhsta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Kazakhstan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Kazakhstan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90, 1993, 1996,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9, 2003, 2006, 2010,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ce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97216A-EB5B-4D8B-85C0-1AD8CC06561D}"/>
</file>

<file path=customXml/itemProps2.xml><?xml version="1.0" encoding="utf-8"?>
<ds:datastoreItem xmlns:ds="http://schemas.openxmlformats.org/officeDocument/2006/customXml" ds:itemID="{90F005C2-C7C9-465D-9164-F536D540827F}"/>
</file>

<file path=customXml/itemProps3.xml><?xml version="1.0" encoding="utf-8"?>
<ds:datastoreItem xmlns:ds="http://schemas.openxmlformats.org/officeDocument/2006/customXml" ds:itemID="{B1D28E8E-7174-4392-844B-DA9BB91B6A1A}"/>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4:06:01Z</dcterms:created>
  <dcterms:modified xsi:type="dcterms:W3CDTF">2024-11-01T14: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Kazakhsta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